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414E1" w14:textId="20E4A082" w:rsidR="00727A6C" w:rsidRDefault="00727A6C" w:rsidP="000B7D39">
      <w:pPr>
        <w:jc w:val="center"/>
      </w:pPr>
      <w:bookmarkStart w:id="0" w:name="_GoBack"/>
      <w:bookmarkEnd w:id="0"/>
    </w:p>
    <w:p w14:paraId="29A1B955" w14:textId="34012E25" w:rsidR="00727A6C" w:rsidRDefault="00727A6C"/>
    <w:p w14:paraId="3C4FB132" w14:textId="613B4B18" w:rsidR="00727A6C" w:rsidRDefault="00727A6C"/>
    <w:p w14:paraId="4DA07092" w14:textId="3ABCC8F0" w:rsidR="00B503EF" w:rsidRDefault="00C32880">
      <w:pPr>
        <w:rPr>
          <w:rFonts w:ascii="Cambria" w:hAnsi="Cambria"/>
          <w:bCs/>
          <w:noProof/>
          <w:sz w:val="20"/>
          <w:szCs w:val="20"/>
        </w:rPr>
      </w:pPr>
      <w:r>
        <w:rPr>
          <w:rFonts w:ascii="Cambria" w:hAnsi="Cambria"/>
          <w:bCs/>
          <w:noProof/>
          <w:sz w:val="20"/>
          <w:szCs w:val="20"/>
        </w:rPr>
        <w:drawing>
          <wp:anchor distT="0" distB="0" distL="114300" distR="114300" simplePos="0" relativeHeight="252102656" behindDoc="1" locked="0" layoutInCell="1" allowOverlap="1" wp14:anchorId="346FDD03" wp14:editId="798E2F09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2286000" cy="1077148"/>
            <wp:effectExtent l="0" t="0" r="0" b="8890"/>
            <wp:wrapTight wrapText="bothSides">
              <wp:wrapPolygon edited="0">
                <wp:start x="5220" y="0"/>
                <wp:lineTo x="5400" y="6113"/>
                <wp:lineTo x="4680" y="8406"/>
                <wp:lineTo x="3780" y="11844"/>
                <wp:lineTo x="1260" y="14519"/>
                <wp:lineTo x="1260" y="17958"/>
                <wp:lineTo x="0" y="18722"/>
                <wp:lineTo x="0" y="21396"/>
                <wp:lineTo x="7020" y="21396"/>
                <wp:lineTo x="7920" y="21396"/>
                <wp:lineTo x="21420" y="21396"/>
                <wp:lineTo x="21420" y="18722"/>
                <wp:lineTo x="19980" y="17958"/>
                <wp:lineTo x="20520" y="15665"/>
                <wp:lineTo x="17820" y="12226"/>
                <wp:lineTo x="17640" y="8406"/>
                <wp:lineTo x="16380" y="6113"/>
                <wp:lineTo x="14760" y="0"/>
                <wp:lineTo x="522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COB_2color_Formal_Stacked_Signature_Cente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077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6E9CB" w14:textId="2F90BE94" w:rsidR="000B7D39" w:rsidRDefault="000B7D39">
      <w:pPr>
        <w:rPr>
          <w:rFonts w:ascii="Cambria" w:hAnsi="Cambria"/>
          <w:bCs/>
          <w:noProof/>
          <w:sz w:val="20"/>
          <w:szCs w:val="20"/>
        </w:rPr>
      </w:pPr>
    </w:p>
    <w:p w14:paraId="42C5AEF4" w14:textId="77777777" w:rsidR="000B7D39" w:rsidRDefault="000B7D39">
      <w:pPr>
        <w:rPr>
          <w:rFonts w:ascii="Cambria" w:hAnsi="Cambria"/>
          <w:bCs/>
          <w:noProof/>
          <w:sz w:val="20"/>
          <w:szCs w:val="20"/>
        </w:rPr>
      </w:pPr>
    </w:p>
    <w:p w14:paraId="34D5A02E" w14:textId="328E6157" w:rsidR="000B7D39" w:rsidRDefault="000B7D39">
      <w:pPr>
        <w:rPr>
          <w:rFonts w:ascii="Cambria" w:hAnsi="Cambria"/>
          <w:bCs/>
          <w:noProof/>
          <w:sz w:val="20"/>
          <w:szCs w:val="20"/>
        </w:rPr>
      </w:pPr>
    </w:p>
    <w:p w14:paraId="7B810544" w14:textId="77777777" w:rsidR="00DA00BB" w:rsidRPr="00DA00BB" w:rsidRDefault="00DA00BB" w:rsidP="00AF6201">
      <w:pPr>
        <w:jc w:val="center"/>
        <w:rPr>
          <w:rFonts w:asciiTheme="minorHAnsi" w:hAnsiTheme="minorHAnsi"/>
          <w:b/>
          <w:noProof/>
          <w:color w:val="0C2340"/>
          <w:szCs w:val="80"/>
        </w:rPr>
      </w:pPr>
    </w:p>
    <w:p w14:paraId="39695AC2" w14:textId="77777777" w:rsidR="00CA67C8" w:rsidRDefault="00CA67C8" w:rsidP="00AF6201">
      <w:pPr>
        <w:jc w:val="center"/>
        <w:rPr>
          <w:rFonts w:asciiTheme="minorHAnsi" w:hAnsiTheme="minorHAnsi"/>
          <w:b/>
          <w:noProof/>
          <w:color w:val="0C2340"/>
          <w:sz w:val="72"/>
          <w:szCs w:val="80"/>
        </w:rPr>
      </w:pPr>
    </w:p>
    <w:p w14:paraId="54050E6A" w14:textId="660550D8" w:rsidR="00727A6C" w:rsidRPr="00845E8A" w:rsidRDefault="00C32880" w:rsidP="00AF6201">
      <w:pPr>
        <w:jc w:val="center"/>
        <w:rPr>
          <w:rFonts w:asciiTheme="minorHAnsi" w:hAnsiTheme="minorHAnsi"/>
          <w:color w:val="0C2340"/>
          <w:sz w:val="72"/>
          <w:szCs w:val="80"/>
        </w:rPr>
      </w:pPr>
      <w:r>
        <w:rPr>
          <w:rFonts w:asciiTheme="minorHAnsi" w:hAnsiTheme="minorHAnsi"/>
          <w:b/>
          <w:noProof/>
          <w:color w:val="0C2340"/>
          <w:sz w:val="72"/>
          <w:szCs w:val="80"/>
        </w:rPr>
        <w:t xml:space="preserve">Award </w:t>
      </w:r>
      <w:r w:rsidR="00CA67C8" w:rsidRPr="00845E8A">
        <w:rPr>
          <w:rFonts w:asciiTheme="minorHAnsi" w:hAnsiTheme="minorHAnsi"/>
          <w:b/>
          <w:noProof/>
          <w:color w:val="0C2340"/>
          <w:sz w:val="72"/>
          <w:szCs w:val="80"/>
        </w:rPr>
        <w:t xml:space="preserve"> </w:t>
      </w:r>
      <w:r w:rsidR="00CA67C8" w:rsidRPr="00845E8A">
        <w:rPr>
          <w:rFonts w:asciiTheme="minorHAnsi" w:hAnsiTheme="minorHAnsi"/>
          <w:b/>
          <w:noProof/>
          <w:color w:val="0C2340"/>
          <w:sz w:val="72"/>
          <w:szCs w:val="80"/>
        </w:rPr>
        <w:br/>
      </w:r>
      <w:r>
        <w:rPr>
          <w:rFonts w:asciiTheme="minorHAnsi" w:hAnsiTheme="minorHAnsi"/>
          <w:b/>
          <w:noProof/>
          <w:color w:val="0C2340"/>
          <w:sz w:val="72"/>
          <w:szCs w:val="80"/>
        </w:rPr>
        <w:t>Name</w:t>
      </w:r>
    </w:p>
    <w:p w14:paraId="399D45F9" w14:textId="77777777" w:rsidR="003626E2" w:rsidRPr="00845E8A" w:rsidRDefault="003626E2" w:rsidP="003626E2">
      <w:pPr>
        <w:pStyle w:val="Heading1"/>
        <w:rPr>
          <w:rFonts w:asciiTheme="minorHAnsi" w:hAnsiTheme="minorHAnsi"/>
          <w:color w:val="0C2340"/>
          <w:sz w:val="14"/>
        </w:rPr>
      </w:pPr>
    </w:p>
    <w:p w14:paraId="6106D74A" w14:textId="14B7BCEC" w:rsidR="00727A6C" w:rsidRPr="00845E8A" w:rsidRDefault="00727A6C" w:rsidP="003626E2">
      <w:pPr>
        <w:pStyle w:val="Heading1"/>
        <w:rPr>
          <w:rFonts w:asciiTheme="minorHAnsi" w:hAnsiTheme="minorHAnsi"/>
          <w:color w:val="0C2340"/>
        </w:rPr>
      </w:pPr>
      <w:r w:rsidRPr="00845E8A">
        <w:rPr>
          <w:rFonts w:asciiTheme="minorHAnsi" w:hAnsiTheme="minorHAnsi"/>
          <w:color w:val="0C2340"/>
        </w:rPr>
        <w:t>is hereby awarded to</w:t>
      </w:r>
    </w:p>
    <w:p w14:paraId="5E7E2978" w14:textId="27C88FDB" w:rsidR="00727A6C" w:rsidRPr="00845E8A" w:rsidRDefault="00727A6C" w:rsidP="00D85F5C">
      <w:pPr>
        <w:tabs>
          <w:tab w:val="left" w:pos="3750"/>
        </w:tabs>
        <w:jc w:val="center"/>
        <w:rPr>
          <w:rFonts w:asciiTheme="minorHAnsi" w:hAnsiTheme="minorHAnsi"/>
          <w:color w:val="0C2340"/>
          <w:sz w:val="12"/>
          <w:szCs w:val="12"/>
        </w:rPr>
      </w:pPr>
    </w:p>
    <w:p w14:paraId="2909B68A" w14:textId="2DB7573E" w:rsidR="00727A6C" w:rsidRPr="00845E8A" w:rsidRDefault="00C32880" w:rsidP="00D85F5C">
      <w:pPr>
        <w:tabs>
          <w:tab w:val="left" w:pos="3750"/>
        </w:tabs>
        <w:jc w:val="center"/>
        <w:rPr>
          <w:rFonts w:asciiTheme="minorHAnsi" w:hAnsiTheme="minorHAnsi"/>
          <w:b/>
          <w:color w:val="0C2340"/>
          <w:sz w:val="52"/>
          <w:szCs w:val="52"/>
        </w:rPr>
      </w:pPr>
      <w:r>
        <w:rPr>
          <w:rFonts w:asciiTheme="minorHAnsi" w:hAnsiTheme="minorHAnsi"/>
          <w:b/>
          <w:noProof/>
          <w:color w:val="0C2340"/>
          <w:sz w:val="56"/>
          <w:szCs w:val="52"/>
        </w:rPr>
        <w:t>Firstname Lastname</w:t>
      </w:r>
    </w:p>
    <w:p w14:paraId="74AC8CB8" w14:textId="77777777" w:rsidR="00727A6C" w:rsidRPr="00845E8A" w:rsidRDefault="00727A6C" w:rsidP="00D85F5C">
      <w:pPr>
        <w:tabs>
          <w:tab w:val="left" w:pos="3750"/>
        </w:tabs>
        <w:jc w:val="center"/>
        <w:rPr>
          <w:rFonts w:asciiTheme="minorHAnsi" w:hAnsiTheme="minorHAnsi"/>
          <w:color w:val="0C2340"/>
          <w:sz w:val="12"/>
          <w:szCs w:val="12"/>
        </w:rPr>
      </w:pPr>
    </w:p>
    <w:p w14:paraId="1A9F5EB7" w14:textId="0DECA4E5" w:rsidR="00727A6C" w:rsidRPr="00845E8A" w:rsidRDefault="00CA67C8" w:rsidP="003626E2">
      <w:pPr>
        <w:pStyle w:val="Heading1"/>
        <w:rPr>
          <w:rFonts w:asciiTheme="minorHAnsi" w:hAnsiTheme="minorHAnsi"/>
          <w:color w:val="0C2340"/>
        </w:rPr>
      </w:pPr>
      <w:r w:rsidRPr="00845E8A">
        <w:rPr>
          <w:rFonts w:asciiTheme="minorHAnsi" w:hAnsiTheme="minorHAnsi"/>
          <w:color w:val="0C2340"/>
        </w:rPr>
        <w:t xml:space="preserve">In recognition of teaching excellence </w:t>
      </w:r>
      <w:r w:rsidRPr="00845E8A">
        <w:rPr>
          <w:rFonts w:asciiTheme="minorHAnsi" w:hAnsiTheme="minorHAnsi"/>
          <w:color w:val="0C2340"/>
        </w:rPr>
        <w:br/>
        <w:t>for undergraduate finance courses.</w:t>
      </w:r>
    </w:p>
    <w:p w14:paraId="6F014D4C" w14:textId="0F267812" w:rsidR="00727A6C" w:rsidRPr="00845E8A" w:rsidRDefault="00727A6C" w:rsidP="00D85F5C">
      <w:pPr>
        <w:tabs>
          <w:tab w:val="left" w:pos="3750"/>
        </w:tabs>
        <w:jc w:val="center"/>
        <w:rPr>
          <w:rFonts w:asciiTheme="minorHAnsi" w:hAnsiTheme="minorHAnsi"/>
          <w:color w:val="0C2340"/>
          <w:sz w:val="16"/>
        </w:rPr>
      </w:pPr>
    </w:p>
    <w:p w14:paraId="6800B541" w14:textId="77777777" w:rsidR="00727A6C" w:rsidRPr="00845E8A" w:rsidRDefault="00727A6C" w:rsidP="006D29C2">
      <w:pPr>
        <w:tabs>
          <w:tab w:val="left" w:pos="3750"/>
        </w:tabs>
        <w:rPr>
          <w:rFonts w:asciiTheme="minorHAnsi" w:hAnsiTheme="minorHAnsi"/>
          <w:color w:val="0C2340"/>
          <w:sz w:val="16"/>
        </w:rPr>
      </w:pPr>
    </w:p>
    <w:p w14:paraId="099541A8" w14:textId="4C805ED3" w:rsidR="00727A6C" w:rsidRPr="00845E8A" w:rsidRDefault="00CA67C8" w:rsidP="003626E2">
      <w:pPr>
        <w:pStyle w:val="Style1"/>
        <w:rPr>
          <w:rFonts w:asciiTheme="minorHAnsi" w:hAnsiTheme="minorHAnsi"/>
          <w:color w:val="0C2340"/>
        </w:rPr>
      </w:pPr>
      <w:r w:rsidRPr="00845E8A">
        <w:rPr>
          <w:rFonts w:asciiTheme="minorHAnsi" w:hAnsiTheme="minorHAnsi"/>
          <w:color w:val="0C2340"/>
        </w:rPr>
        <w:t>September 1, 2020</w:t>
      </w:r>
      <w:r w:rsidR="00727A6C" w:rsidRPr="00845E8A">
        <w:rPr>
          <w:rFonts w:asciiTheme="minorHAnsi" w:hAnsiTheme="minorHAnsi"/>
          <w:color w:val="0C2340"/>
        </w:rPr>
        <w:t xml:space="preserve"> </w:t>
      </w:r>
    </w:p>
    <w:p w14:paraId="3E047C4F" w14:textId="25F4E4BE" w:rsidR="00727A6C" w:rsidRPr="000F61C8" w:rsidRDefault="00727A6C" w:rsidP="002B0D7A">
      <w:pPr>
        <w:jc w:val="center"/>
        <w:rPr>
          <w:rFonts w:asciiTheme="minorHAnsi" w:hAnsiTheme="minorHAnsi"/>
          <w:b/>
          <w:color w:val="0C2340"/>
          <w:sz w:val="16"/>
          <w:szCs w:val="16"/>
        </w:rPr>
      </w:pPr>
    </w:p>
    <w:p w14:paraId="4D21B7F8" w14:textId="02C4AF93" w:rsidR="00727A6C" w:rsidRPr="000F61C8" w:rsidRDefault="00727A6C" w:rsidP="002B0D7A">
      <w:pPr>
        <w:jc w:val="center"/>
        <w:rPr>
          <w:rFonts w:asciiTheme="minorHAnsi" w:hAnsiTheme="minorHAnsi"/>
          <w:b/>
          <w:color w:val="0C2340"/>
          <w:sz w:val="14"/>
          <w:szCs w:val="14"/>
        </w:rPr>
      </w:pPr>
    </w:p>
    <w:p w14:paraId="7B7AE777" w14:textId="2C056795" w:rsidR="00727A6C" w:rsidRPr="000F61C8" w:rsidRDefault="000F61C8" w:rsidP="000F61C8">
      <w:pPr>
        <w:widowControl w:val="0"/>
        <w:tabs>
          <w:tab w:val="left" w:pos="10395"/>
        </w:tabs>
        <w:rPr>
          <w:rFonts w:asciiTheme="minorHAnsi" w:hAnsiTheme="minorHAnsi"/>
          <w:color w:val="0C2340"/>
          <w:sz w:val="20"/>
        </w:rPr>
      </w:pPr>
      <w:r w:rsidRPr="000F61C8">
        <w:rPr>
          <w:rFonts w:asciiTheme="minorHAnsi" w:hAnsiTheme="minorHAnsi"/>
          <w:color w:val="0C2340"/>
          <w:sz w:val="28"/>
        </w:rPr>
        <w:br/>
      </w:r>
    </w:p>
    <w:p w14:paraId="350EC84D" w14:textId="7702086D" w:rsidR="00727A6C" w:rsidRPr="000F61C8" w:rsidRDefault="00727A6C" w:rsidP="001A5B67">
      <w:pPr>
        <w:widowControl w:val="0"/>
        <w:jc w:val="center"/>
        <w:rPr>
          <w:rFonts w:asciiTheme="minorHAnsi" w:hAnsiTheme="minorHAnsi"/>
          <w:color w:val="0C2340"/>
          <w:sz w:val="20"/>
        </w:rPr>
      </w:pPr>
    </w:p>
    <w:p w14:paraId="1327066B" w14:textId="66BAB534" w:rsidR="00C664C3" w:rsidRDefault="00C664C3" w:rsidP="00C664C3">
      <w:pPr>
        <w:widowControl w:val="0"/>
        <w:tabs>
          <w:tab w:val="left" w:pos="1800"/>
        </w:tabs>
        <w:rPr>
          <w:rFonts w:asciiTheme="minorHAnsi" w:hAnsiTheme="minorHAnsi"/>
          <w:bCs/>
          <w:color w:val="0C2340"/>
          <w:sz w:val="20"/>
          <w:szCs w:val="20"/>
        </w:rPr>
      </w:pPr>
      <w:r w:rsidRPr="00C664C3">
        <w:rPr>
          <w:rFonts w:asciiTheme="minorHAnsi" w:hAnsiTheme="minorHAnsi"/>
          <w:noProof/>
          <w:color w:val="0C2340"/>
          <w:sz w:val="28"/>
        </w:rPr>
        <mc:AlternateContent>
          <mc:Choice Requires="wps">
            <w:drawing>
              <wp:anchor distT="45720" distB="45720" distL="114300" distR="114300" simplePos="0" relativeHeight="252104704" behindDoc="0" locked="0" layoutInCell="1" allowOverlap="1" wp14:anchorId="1D324D8A" wp14:editId="3D6A731D">
                <wp:simplePos x="0" y="0"/>
                <wp:positionH relativeFrom="column">
                  <wp:posOffset>845185</wp:posOffset>
                </wp:positionH>
                <wp:positionV relativeFrom="paragraph">
                  <wp:posOffset>26670</wp:posOffset>
                </wp:positionV>
                <wp:extent cx="27241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FCEC0" w14:textId="77777777" w:rsidR="00C664C3" w:rsidRPr="000F61C8" w:rsidRDefault="00C664C3" w:rsidP="00C664C3">
                            <w:pPr>
                              <w:widowControl w:val="0"/>
                              <w:tabs>
                                <w:tab w:val="left" w:pos="1800"/>
                              </w:tabs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</w:pPr>
                            <w:r w:rsidRPr="000F61C8"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>_______________________</w:t>
                            </w:r>
                            <w:r w:rsidRPr="000F61C8"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 xml:space="preserve">                                                                                                                             </w:t>
                            </w:r>
                            <w:r w:rsidRPr="000F61C8"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 xml:space="preserve">        </w:t>
                            </w:r>
                          </w:p>
                          <w:p w14:paraId="3DDB8147" w14:textId="77777777" w:rsidR="00C664C3" w:rsidRDefault="00C664C3" w:rsidP="00C664C3">
                            <w:pPr>
                              <w:tabs>
                                <w:tab w:val="left" w:pos="1800"/>
                              </w:tabs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FirstNam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, Credential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br/>
                            </w:r>
                            <w:r>
                              <w:rPr>
                                <w:rFonts w:asciiTheme="minorHAnsi" w:hAnsiTheme="minorHAnsi"/>
                                <w:bCs/>
                                <w:color w:val="0C2340"/>
                                <w:sz w:val="20"/>
                                <w:szCs w:val="20"/>
                              </w:rPr>
                              <w:t>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D324D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6.55pt;margin-top:2.1pt;width:214.5pt;height:110.6pt;z-index:252104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" filled="f" stroked="f">
                <v:textbox style="mso-fit-shape-to-text:t">
                  <w:txbxContent>
                    <w:p w14:paraId="4FEFCEC0" w14:textId="77777777" w:rsidR="00C664C3" w:rsidRPr="000F61C8" w:rsidRDefault="00C664C3" w:rsidP="00C664C3">
                      <w:pPr>
                        <w:widowControl w:val="0"/>
                        <w:tabs>
                          <w:tab w:val="left" w:pos="1800"/>
                        </w:tabs>
                        <w:rPr>
                          <w:rFonts w:asciiTheme="minorHAnsi" w:hAnsiTheme="minorHAnsi"/>
                          <w:color w:val="0C2340"/>
                          <w:sz w:val="20"/>
                        </w:rPr>
                      </w:pPr>
                      <w:r w:rsidRPr="000F61C8"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>________________</w:t>
                      </w:r>
                      <w:r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>_______________________</w:t>
                      </w:r>
                      <w:r w:rsidRPr="000F61C8"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 xml:space="preserve">                                                                                                                             </w:t>
                      </w:r>
                      <w:r w:rsidRPr="000F61C8"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 xml:space="preserve">        </w:t>
                      </w:r>
                    </w:p>
                    <w:p w14:paraId="3DDB8147" w14:textId="77777777" w:rsidR="00C664C3" w:rsidRDefault="00C664C3" w:rsidP="00C664C3">
                      <w:pPr>
                        <w:tabs>
                          <w:tab w:val="left" w:pos="1800"/>
                        </w:tabs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FirstNam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LastNam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, Credentials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br/>
                      </w:r>
                      <w:r>
                        <w:rPr>
                          <w:rFonts w:asciiTheme="minorHAnsi" w:hAnsiTheme="minorHAnsi"/>
                          <w:bCs/>
                          <w:color w:val="0C2340"/>
                          <w:sz w:val="20"/>
                          <w:szCs w:val="20"/>
                        </w:rPr>
                        <w:t>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664C3">
        <w:rPr>
          <w:rFonts w:asciiTheme="minorHAnsi" w:hAnsiTheme="minorHAnsi"/>
          <w:noProof/>
          <w:color w:val="0C2340"/>
          <w:sz w:val="28"/>
        </w:rPr>
        <mc:AlternateContent>
          <mc:Choice Requires="wps">
            <w:drawing>
              <wp:anchor distT="45720" distB="45720" distL="114300" distR="114300" simplePos="0" relativeHeight="252105728" behindDoc="0" locked="0" layoutInCell="1" allowOverlap="1" wp14:anchorId="71E45796" wp14:editId="111A6A3D">
                <wp:simplePos x="0" y="0"/>
                <wp:positionH relativeFrom="column">
                  <wp:posOffset>5560264</wp:posOffset>
                </wp:positionH>
                <wp:positionV relativeFrom="paragraph">
                  <wp:posOffset>27233</wp:posOffset>
                </wp:positionV>
                <wp:extent cx="2724150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B5F5B" w14:textId="77777777" w:rsidR="00C664C3" w:rsidRPr="000F61C8" w:rsidRDefault="00C664C3" w:rsidP="00C664C3">
                            <w:pPr>
                              <w:widowControl w:val="0"/>
                              <w:tabs>
                                <w:tab w:val="left" w:pos="1800"/>
                              </w:tabs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</w:pPr>
                            <w:r w:rsidRPr="000F61C8"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>_______________________</w:t>
                            </w:r>
                            <w:r w:rsidRPr="000F61C8">
                              <w:rPr>
                                <w:rFonts w:asciiTheme="minorHAnsi" w:hAnsiTheme="minorHAnsi"/>
                                <w:color w:val="0C2340"/>
                                <w:sz w:val="20"/>
                              </w:rPr>
                              <w:t xml:space="preserve">                                                                                                                             </w:t>
                            </w:r>
                            <w:r w:rsidRPr="000F61C8"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 xml:space="preserve">        </w:t>
                            </w:r>
                          </w:p>
                          <w:p w14:paraId="4E85E260" w14:textId="77777777" w:rsidR="00C664C3" w:rsidRDefault="00C664C3" w:rsidP="00C664C3">
                            <w:pPr>
                              <w:tabs>
                                <w:tab w:val="left" w:pos="1800"/>
                              </w:tabs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FirstNam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t>, Credential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0C2340"/>
                              </w:rPr>
                              <w:br/>
                            </w:r>
                            <w:r>
                              <w:rPr>
                                <w:rFonts w:asciiTheme="minorHAnsi" w:hAnsiTheme="minorHAnsi"/>
                                <w:bCs/>
                                <w:color w:val="0C2340"/>
                                <w:sz w:val="20"/>
                                <w:szCs w:val="20"/>
                              </w:rPr>
                              <w:t>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E45796" id="_x0000_s1027" type="#_x0000_t202" style="position:absolute;margin-left:437.8pt;margin-top:2.15pt;width:214.5pt;height:110.6pt;z-index:252105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" filled="f" stroked="f">
                <v:textbox style="mso-fit-shape-to-text:t">
                  <w:txbxContent>
                    <w:p w14:paraId="28FB5F5B" w14:textId="77777777" w:rsidR="00C664C3" w:rsidRPr="000F61C8" w:rsidRDefault="00C664C3" w:rsidP="00C664C3">
                      <w:pPr>
                        <w:widowControl w:val="0"/>
                        <w:tabs>
                          <w:tab w:val="left" w:pos="1800"/>
                        </w:tabs>
                        <w:rPr>
                          <w:rFonts w:asciiTheme="minorHAnsi" w:hAnsiTheme="minorHAnsi"/>
                          <w:color w:val="0C2340"/>
                          <w:sz w:val="20"/>
                        </w:rPr>
                      </w:pPr>
                      <w:r w:rsidRPr="000F61C8"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>________________</w:t>
                      </w:r>
                      <w:r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>_______________________</w:t>
                      </w:r>
                      <w:r w:rsidRPr="000F61C8">
                        <w:rPr>
                          <w:rFonts w:asciiTheme="minorHAnsi" w:hAnsiTheme="minorHAnsi"/>
                          <w:color w:val="0C2340"/>
                          <w:sz w:val="20"/>
                        </w:rPr>
                        <w:t xml:space="preserve">                                                                                                                             </w:t>
                      </w:r>
                      <w:r w:rsidRPr="000F61C8"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 xml:space="preserve">        </w:t>
                      </w:r>
                    </w:p>
                    <w:p w14:paraId="4E85E260" w14:textId="77777777" w:rsidR="00C664C3" w:rsidRDefault="00C664C3" w:rsidP="00C664C3">
                      <w:pPr>
                        <w:tabs>
                          <w:tab w:val="left" w:pos="1800"/>
                        </w:tabs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FirstNam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LastNam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t>, Credentials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0C2340"/>
                        </w:rPr>
                        <w:br/>
                      </w:r>
                      <w:r>
                        <w:rPr>
                          <w:rFonts w:asciiTheme="minorHAnsi" w:hAnsiTheme="minorHAnsi"/>
                          <w:bCs/>
                          <w:color w:val="0C2340"/>
                          <w:sz w:val="20"/>
                          <w:szCs w:val="20"/>
                        </w:rPr>
                        <w:t>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7A6C" w:rsidRPr="000F61C8">
        <w:rPr>
          <w:rFonts w:asciiTheme="minorHAnsi" w:hAnsiTheme="minorHAnsi"/>
          <w:color w:val="0C2340"/>
          <w:sz w:val="20"/>
        </w:rPr>
        <w:t xml:space="preserve">               </w:t>
      </w:r>
      <w:r w:rsidR="000F61C8" w:rsidRPr="000F61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 xml:space="preserve"> </w:t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CA67C8">
        <w:rPr>
          <w:rFonts w:asciiTheme="minorHAnsi" w:hAnsiTheme="minorHAnsi"/>
          <w:color w:val="0C2340"/>
          <w:sz w:val="20"/>
        </w:rPr>
        <w:tab/>
      </w:r>
      <w:r w:rsidR="000F61C8" w:rsidRPr="000F61C8">
        <w:rPr>
          <w:rFonts w:asciiTheme="minorHAnsi" w:hAnsiTheme="minorHAnsi"/>
          <w:color w:val="0C2340"/>
          <w:sz w:val="20"/>
        </w:rPr>
        <w:tab/>
      </w:r>
      <w:r w:rsidR="000F61C8" w:rsidRPr="000F61C8">
        <w:rPr>
          <w:rFonts w:asciiTheme="minorHAnsi" w:hAnsiTheme="minorHAnsi"/>
          <w:color w:val="0C2340"/>
          <w:sz w:val="20"/>
        </w:rPr>
        <w:tab/>
      </w:r>
    </w:p>
    <w:p w14:paraId="0F979B10" w14:textId="0390B735" w:rsidR="00727A6C" w:rsidRPr="000F61C8" w:rsidRDefault="00904F06" w:rsidP="000F61C8">
      <w:pPr>
        <w:tabs>
          <w:tab w:val="left" w:pos="1800"/>
        </w:tabs>
        <w:rPr>
          <w:rFonts w:asciiTheme="minorHAnsi" w:hAnsiTheme="minorHAnsi"/>
          <w:bCs/>
          <w:color w:val="0C2340"/>
          <w:sz w:val="20"/>
          <w:szCs w:val="20"/>
        </w:rPr>
      </w:pPr>
      <w:r>
        <w:rPr>
          <w:rFonts w:asciiTheme="minorHAnsi" w:hAnsiTheme="minorHAnsi"/>
          <w:bCs/>
          <w:color w:val="0C2340"/>
          <w:sz w:val="20"/>
          <w:szCs w:val="20"/>
        </w:rPr>
        <w:tab/>
      </w:r>
    </w:p>
    <w:p w14:paraId="0272BF1F" w14:textId="5E181F63" w:rsidR="00904F06" w:rsidRPr="000F61C8" w:rsidRDefault="00727A6C" w:rsidP="00904F06">
      <w:pPr>
        <w:rPr>
          <w:rFonts w:asciiTheme="minorHAnsi" w:hAnsiTheme="minorHAnsi"/>
          <w:bCs/>
          <w:color w:val="0C2340"/>
          <w:sz w:val="20"/>
          <w:szCs w:val="20"/>
        </w:rPr>
      </w:pP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="00904F06">
        <w:rPr>
          <w:rFonts w:asciiTheme="minorHAnsi" w:hAnsiTheme="minorHAnsi"/>
          <w:bCs/>
          <w:color w:val="0C2340"/>
          <w:sz w:val="20"/>
          <w:szCs w:val="20"/>
        </w:rPr>
        <w:t xml:space="preserve">    </w:t>
      </w:r>
    </w:p>
    <w:p w14:paraId="3502AFE8" w14:textId="12953DDB" w:rsidR="00727A6C" w:rsidRPr="000F61C8" w:rsidRDefault="00727A6C" w:rsidP="00B468B8">
      <w:pPr>
        <w:rPr>
          <w:rFonts w:asciiTheme="minorHAnsi" w:hAnsiTheme="minorHAnsi"/>
          <w:bCs/>
          <w:color w:val="0C2340"/>
          <w:sz w:val="20"/>
          <w:szCs w:val="20"/>
        </w:rPr>
      </w:pP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="000F61C8" w:rsidRPr="000F61C8">
        <w:rPr>
          <w:rFonts w:asciiTheme="minorHAnsi" w:hAnsiTheme="minorHAnsi"/>
          <w:bCs/>
          <w:color w:val="0C2340"/>
          <w:sz w:val="20"/>
          <w:szCs w:val="20"/>
        </w:rPr>
        <w:tab/>
      </w:r>
      <w:r w:rsidR="000F61C8" w:rsidRPr="000F61C8">
        <w:rPr>
          <w:rFonts w:asciiTheme="minorHAnsi" w:hAnsiTheme="minorHAnsi"/>
          <w:bCs/>
          <w:color w:val="0C2340"/>
          <w:sz w:val="20"/>
          <w:szCs w:val="20"/>
        </w:rPr>
        <w:tab/>
      </w:r>
    </w:p>
    <w:sectPr w:rsidR="00727A6C" w:rsidRPr="000F61C8" w:rsidSect="00DA00BB">
      <w:headerReference w:type="default" r:id="rId7"/>
      <w:pgSz w:w="15840" w:h="12240" w:orient="landscape" w:code="1"/>
      <w:pgMar w:top="720" w:right="720" w:bottom="720" w:left="720" w:header="720" w:footer="720" w:gutter="0"/>
      <w:pgBorders w:offsetFrom="page">
        <w:top w:val="basicWideMidline" w:sz="20" w:space="24" w:color="0C2340"/>
        <w:left w:val="basicWideMidline" w:sz="20" w:space="24" w:color="0C2340"/>
        <w:bottom w:val="basicWideMidline" w:sz="20" w:space="24" w:color="0C2340"/>
        <w:right w:val="basicWideMidline" w:sz="20" w:space="24" w:color="0C2340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42F4E" w14:textId="77777777" w:rsidR="003644B6" w:rsidRDefault="003644B6" w:rsidP="002624B8">
      <w:r>
        <w:separator/>
      </w:r>
    </w:p>
  </w:endnote>
  <w:endnote w:type="continuationSeparator" w:id="0">
    <w:p w14:paraId="0F573DEC" w14:textId="77777777" w:rsidR="003644B6" w:rsidRDefault="003644B6" w:rsidP="00262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13179" w14:textId="77777777" w:rsidR="003644B6" w:rsidRDefault="003644B6" w:rsidP="002624B8">
      <w:r>
        <w:separator/>
      </w:r>
    </w:p>
  </w:footnote>
  <w:footnote w:type="continuationSeparator" w:id="0">
    <w:p w14:paraId="252B5CA7" w14:textId="77777777" w:rsidR="003644B6" w:rsidRDefault="003644B6" w:rsidP="00262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021B" w14:textId="77777777" w:rsidR="001D2FFF" w:rsidRDefault="001D2FFF" w:rsidP="00B30EAF">
    <w:pPr>
      <w:pStyle w:val="Header"/>
      <w:tabs>
        <w:tab w:val="clear" w:pos="4680"/>
        <w:tab w:val="clear" w:pos="9360"/>
        <w:tab w:val="left" w:pos="10236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 fillcolor="black" stroke="f">
      <v:fill color="black"/>
      <v:stroke on="f"/>
      <v:imagedata embosscolor="shadow add(51)"/>
      <v:shadow on="t" offset="6pt,-6pt"/>
      <o:colormru v:ext="edit" colors="black,#fc0,#ffaa2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rYwNDE0N7M0MjZR0lEKTi0uzszPAykwqgUAt64cTywAAAA="/>
  </w:docVars>
  <w:rsids>
    <w:rsidRoot w:val="001C563F"/>
    <w:rsid w:val="00012A34"/>
    <w:rsid w:val="00034144"/>
    <w:rsid w:val="00050135"/>
    <w:rsid w:val="000521A1"/>
    <w:rsid w:val="0005492C"/>
    <w:rsid w:val="00055ECD"/>
    <w:rsid w:val="00063C6F"/>
    <w:rsid w:val="00072BEA"/>
    <w:rsid w:val="00075716"/>
    <w:rsid w:val="00080749"/>
    <w:rsid w:val="000963A2"/>
    <w:rsid w:val="000A5727"/>
    <w:rsid w:val="000B1588"/>
    <w:rsid w:val="000B34DC"/>
    <w:rsid w:val="000B5385"/>
    <w:rsid w:val="000B7D39"/>
    <w:rsid w:val="000D4952"/>
    <w:rsid w:val="000E6F7D"/>
    <w:rsid w:val="000F61C8"/>
    <w:rsid w:val="00107F00"/>
    <w:rsid w:val="001133ED"/>
    <w:rsid w:val="00117B6A"/>
    <w:rsid w:val="0012235E"/>
    <w:rsid w:val="001358D1"/>
    <w:rsid w:val="0016119A"/>
    <w:rsid w:val="001646C5"/>
    <w:rsid w:val="00173625"/>
    <w:rsid w:val="001878C9"/>
    <w:rsid w:val="00195B61"/>
    <w:rsid w:val="001A45E3"/>
    <w:rsid w:val="001A5B67"/>
    <w:rsid w:val="001B29F4"/>
    <w:rsid w:val="001B5C34"/>
    <w:rsid w:val="001C563F"/>
    <w:rsid w:val="001D2FFF"/>
    <w:rsid w:val="002042F1"/>
    <w:rsid w:val="00206DC6"/>
    <w:rsid w:val="0021263F"/>
    <w:rsid w:val="00220150"/>
    <w:rsid w:val="00225827"/>
    <w:rsid w:val="00226A5D"/>
    <w:rsid w:val="00226A87"/>
    <w:rsid w:val="002277EE"/>
    <w:rsid w:val="00254224"/>
    <w:rsid w:val="002624B8"/>
    <w:rsid w:val="00295598"/>
    <w:rsid w:val="002A2EB0"/>
    <w:rsid w:val="002A5C5A"/>
    <w:rsid w:val="002B0871"/>
    <w:rsid w:val="002B0D7A"/>
    <w:rsid w:val="002C4A97"/>
    <w:rsid w:val="002D5319"/>
    <w:rsid w:val="002D5CEB"/>
    <w:rsid w:val="002D6E79"/>
    <w:rsid w:val="002F0801"/>
    <w:rsid w:val="0030126C"/>
    <w:rsid w:val="00304A45"/>
    <w:rsid w:val="00307660"/>
    <w:rsid w:val="00316AA5"/>
    <w:rsid w:val="00331BFE"/>
    <w:rsid w:val="00335DA0"/>
    <w:rsid w:val="003419C8"/>
    <w:rsid w:val="00345EBE"/>
    <w:rsid w:val="003564EF"/>
    <w:rsid w:val="00360A4E"/>
    <w:rsid w:val="003626E2"/>
    <w:rsid w:val="003644B6"/>
    <w:rsid w:val="00372CDA"/>
    <w:rsid w:val="00374193"/>
    <w:rsid w:val="00376888"/>
    <w:rsid w:val="00376B14"/>
    <w:rsid w:val="003816D9"/>
    <w:rsid w:val="0038739C"/>
    <w:rsid w:val="003B456A"/>
    <w:rsid w:val="003D12E4"/>
    <w:rsid w:val="003E2204"/>
    <w:rsid w:val="00400033"/>
    <w:rsid w:val="0041249C"/>
    <w:rsid w:val="0043274F"/>
    <w:rsid w:val="00455A39"/>
    <w:rsid w:val="00464EF8"/>
    <w:rsid w:val="00485ED5"/>
    <w:rsid w:val="004C1F9F"/>
    <w:rsid w:val="004C42DF"/>
    <w:rsid w:val="004C619E"/>
    <w:rsid w:val="004C6BA4"/>
    <w:rsid w:val="004C73FC"/>
    <w:rsid w:val="004C7AE4"/>
    <w:rsid w:val="004D7AB5"/>
    <w:rsid w:val="004E08BF"/>
    <w:rsid w:val="004F175B"/>
    <w:rsid w:val="005135F7"/>
    <w:rsid w:val="00516FD5"/>
    <w:rsid w:val="00526194"/>
    <w:rsid w:val="005265B1"/>
    <w:rsid w:val="00553842"/>
    <w:rsid w:val="005614D7"/>
    <w:rsid w:val="00572CDA"/>
    <w:rsid w:val="00574B22"/>
    <w:rsid w:val="005B2E1D"/>
    <w:rsid w:val="005B7D6D"/>
    <w:rsid w:val="005C2DEF"/>
    <w:rsid w:val="005C610E"/>
    <w:rsid w:val="005D62BC"/>
    <w:rsid w:val="005E0FBB"/>
    <w:rsid w:val="005F069C"/>
    <w:rsid w:val="005F1887"/>
    <w:rsid w:val="0061166C"/>
    <w:rsid w:val="006449BC"/>
    <w:rsid w:val="00667EFB"/>
    <w:rsid w:val="006714DF"/>
    <w:rsid w:val="00674A6D"/>
    <w:rsid w:val="00676FCA"/>
    <w:rsid w:val="006821C6"/>
    <w:rsid w:val="00682276"/>
    <w:rsid w:val="00686698"/>
    <w:rsid w:val="00690424"/>
    <w:rsid w:val="0069204D"/>
    <w:rsid w:val="00696A0C"/>
    <w:rsid w:val="006A0544"/>
    <w:rsid w:val="006C05B7"/>
    <w:rsid w:val="006C692C"/>
    <w:rsid w:val="006D0900"/>
    <w:rsid w:val="006D29C2"/>
    <w:rsid w:val="006D5B18"/>
    <w:rsid w:val="006E7233"/>
    <w:rsid w:val="00700CE0"/>
    <w:rsid w:val="00702E49"/>
    <w:rsid w:val="007056EB"/>
    <w:rsid w:val="00727A6C"/>
    <w:rsid w:val="00744EAB"/>
    <w:rsid w:val="00755365"/>
    <w:rsid w:val="007767B7"/>
    <w:rsid w:val="00790F89"/>
    <w:rsid w:val="0079103C"/>
    <w:rsid w:val="007A0319"/>
    <w:rsid w:val="007A342C"/>
    <w:rsid w:val="007B28D3"/>
    <w:rsid w:val="007E3460"/>
    <w:rsid w:val="007F3B93"/>
    <w:rsid w:val="0080188B"/>
    <w:rsid w:val="00845E8A"/>
    <w:rsid w:val="00863851"/>
    <w:rsid w:val="00865E0A"/>
    <w:rsid w:val="008771F4"/>
    <w:rsid w:val="00885E2A"/>
    <w:rsid w:val="008909B2"/>
    <w:rsid w:val="00893889"/>
    <w:rsid w:val="00897AA5"/>
    <w:rsid w:val="008A0BC6"/>
    <w:rsid w:val="008A3E60"/>
    <w:rsid w:val="008A65B3"/>
    <w:rsid w:val="008A7B20"/>
    <w:rsid w:val="008B5B65"/>
    <w:rsid w:val="008C1DA7"/>
    <w:rsid w:val="008C5A4E"/>
    <w:rsid w:val="008C70DF"/>
    <w:rsid w:val="008D7EDC"/>
    <w:rsid w:val="008E20AA"/>
    <w:rsid w:val="008E5EED"/>
    <w:rsid w:val="008E77F7"/>
    <w:rsid w:val="008F55AD"/>
    <w:rsid w:val="008F7917"/>
    <w:rsid w:val="00904F06"/>
    <w:rsid w:val="00907778"/>
    <w:rsid w:val="009124E6"/>
    <w:rsid w:val="009128FE"/>
    <w:rsid w:val="009252E7"/>
    <w:rsid w:val="00944670"/>
    <w:rsid w:val="009455AF"/>
    <w:rsid w:val="00995E84"/>
    <w:rsid w:val="009A0CC1"/>
    <w:rsid w:val="009A2596"/>
    <w:rsid w:val="009A4DE7"/>
    <w:rsid w:val="009B0B90"/>
    <w:rsid w:val="009C4EF6"/>
    <w:rsid w:val="009D5699"/>
    <w:rsid w:val="009D75DB"/>
    <w:rsid w:val="009F30F2"/>
    <w:rsid w:val="009F3604"/>
    <w:rsid w:val="00A07BD0"/>
    <w:rsid w:val="00A243CD"/>
    <w:rsid w:val="00A250C1"/>
    <w:rsid w:val="00A30B9A"/>
    <w:rsid w:val="00A34032"/>
    <w:rsid w:val="00A35D03"/>
    <w:rsid w:val="00A376F4"/>
    <w:rsid w:val="00A37741"/>
    <w:rsid w:val="00A43772"/>
    <w:rsid w:val="00A50CCC"/>
    <w:rsid w:val="00A52540"/>
    <w:rsid w:val="00A55E67"/>
    <w:rsid w:val="00A62DB3"/>
    <w:rsid w:val="00A715B8"/>
    <w:rsid w:val="00A72344"/>
    <w:rsid w:val="00A73605"/>
    <w:rsid w:val="00A804FF"/>
    <w:rsid w:val="00AA3D86"/>
    <w:rsid w:val="00AA4BA4"/>
    <w:rsid w:val="00AC1453"/>
    <w:rsid w:val="00AC39D9"/>
    <w:rsid w:val="00AC4D31"/>
    <w:rsid w:val="00AD2424"/>
    <w:rsid w:val="00AD604E"/>
    <w:rsid w:val="00AF1AE0"/>
    <w:rsid w:val="00AF6201"/>
    <w:rsid w:val="00B04538"/>
    <w:rsid w:val="00B15B66"/>
    <w:rsid w:val="00B22B54"/>
    <w:rsid w:val="00B254E3"/>
    <w:rsid w:val="00B30EAF"/>
    <w:rsid w:val="00B468B8"/>
    <w:rsid w:val="00B503EF"/>
    <w:rsid w:val="00B54FBD"/>
    <w:rsid w:val="00B66D6E"/>
    <w:rsid w:val="00B768F0"/>
    <w:rsid w:val="00B76DF0"/>
    <w:rsid w:val="00B90CE9"/>
    <w:rsid w:val="00B974D6"/>
    <w:rsid w:val="00BB1434"/>
    <w:rsid w:val="00BB4D2D"/>
    <w:rsid w:val="00BB7F4A"/>
    <w:rsid w:val="00BE1618"/>
    <w:rsid w:val="00BF5626"/>
    <w:rsid w:val="00C0214B"/>
    <w:rsid w:val="00C213DE"/>
    <w:rsid w:val="00C223A8"/>
    <w:rsid w:val="00C24493"/>
    <w:rsid w:val="00C25B61"/>
    <w:rsid w:val="00C32880"/>
    <w:rsid w:val="00C4177C"/>
    <w:rsid w:val="00C52FAD"/>
    <w:rsid w:val="00C664C3"/>
    <w:rsid w:val="00C67E46"/>
    <w:rsid w:val="00CA42ED"/>
    <w:rsid w:val="00CA67C8"/>
    <w:rsid w:val="00CB7DB4"/>
    <w:rsid w:val="00CD3F49"/>
    <w:rsid w:val="00CD7D94"/>
    <w:rsid w:val="00CF2E2C"/>
    <w:rsid w:val="00D01E04"/>
    <w:rsid w:val="00D0334D"/>
    <w:rsid w:val="00D0632B"/>
    <w:rsid w:val="00D14C88"/>
    <w:rsid w:val="00D16BF4"/>
    <w:rsid w:val="00D25139"/>
    <w:rsid w:val="00D31C17"/>
    <w:rsid w:val="00D378C1"/>
    <w:rsid w:val="00D43583"/>
    <w:rsid w:val="00D6205C"/>
    <w:rsid w:val="00D6217C"/>
    <w:rsid w:val="00D628C6"/>
    <w:rsid w:val="00D63CB7"/>
    <w:rsid w:val="00D747A4"/>
    <w:rsid w:val="00D85F5C"/>
    <w:rsid w:val="00D913CF"/>
    <w:rsid w:val="00D95AEF"/>
    <w:rsid w:val="00DA00BB"/>
    <w:rsid w:val="00DA64EB"/>
    <w:rsid w:val="00DC04B0"/>
    <w:rsid w:val="00DC0B35"/>
    <w:rsid w:val="00DC1D5C"/>
    <w:rsid w:val="00DD6F96"/>
    <w:rsid w:val="00DF05C1"/>
    <w:rsid w:val="00DF2A24"/>
    <w:rsid w:val="00DF6E54"/>
    <w:rsid w:val="00DF793F"/>
    <w:rsid w:val="00E0430F"/>
    <w:rsid w:val="00E05079"/>
    <w:rsid w:val="00E07F44"/>
    <w:rsid w:val="00E2285F"/>
    <w:rsid w:val="00E2415B"/>
    <w:rsid w:val="00E501FE"/>
    <w:rsid w:val="00E5070D"/>
    <w:rsid w:val="00E514A7"/>
    <w:rsid w:val="00E624DD"/>
    <w:rsid w:val="00E6339A"/>
    <w:rsid w:val="00E637D8"/>
    <w:rsid w:val="00E6638F"/>
    <w:rsid w:val="00EA148A"/>
    <w:rsid w:val="00EB0951"/>
    <w:rsid w:val="00EB30C1"/>
    <w:rsid w:val="00EB4833"/>
    <w:rsid w:val="00EB5E50"/>
    <w:rsid w:val="00EC429E"/>
    <w:rsid w:val="00EC7C83"/>
    <w:rsid w:val="00F0085D"/>
    <w:rsid w:val="00F25FC1"/>
    <w:rsid w:val="00F32637"/>
    <w:rsid w:val="00F47F1F"/>
    <w:rsid w:val="00F5513A"/>
    <w:rsid w:val="00F578D8"/>
    <w:rsid w:val="00F67B76"/>
    <w:rsid w:val="00F825AC"/>
    <w:rsid w:val="00FB54BD"/>
    <w:rsid w:val="00FC6262"/>
    <w:rsid w:val="00FC68DB"/>
    <w:rsid w:val="00FD53BE"/>
    <w:rsid w:val="00FE023B"/>
    <w:rsid w:val="00FE3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 fillcolor="black" stroke="f">
      <v:fill color="black"/>
      <v:stroke on="f"/>
      <v:imagedata embosscolor="shadow add(51)"/>
      <v:shadow on="t" offset="6pt,-6pt"/>
      <o:colormru v:ext="edit" colors="black,#fc0,#ffaa2d"/>
    </o:shapedefaults>
    <o:shapelayout v:ext="edit">
      <o:idmap v:ext="edit" data="1"/>
    </o:shapelayout>
  </w:shapeDefaults>
  <w:decimalSymbol w:val="."/>
  <w:listSeparator w:val=","/>
  <w14:docId w14:val="2FB34F61"/>
  <w15:docId w15:val="{300063BA-F5E1-4967-99A6-EB53D768A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03EF"/>
    <w:rPr>
      <w:sz w:val="22"/>
      <w:szCs w:val="24"/>
    </w:rPr>
  </w:style>
  <w:style w:type="paragraph" w:styleId="Heading1">
    <w:name w:val="heading 1"/>
    <w:basedOn w:val="Normal"/>
    <w:next w:val="Normal"/>
    <w:qFormat/>
    <w:rsid w:val="003626E2"/>
    <w:pPr>
      <w:keepNext/>
      <w:tabs>
        <w:tab w:val="left" w:pos="3750"/>
      </w:tabs>
      <w:jc w:val="center"/>
      <w:outlineLvl w:val="0"/>
    </w:pPr>
    <w:rPr>
      <w:rFonts w:ascii="Cambria" w:hAnsi="Cambria"/>
      <w:sz w:val="28"/>
    </w:rPr>
  </w:style>
  <w:style w:type="paragraph" w:styleId="Heading2">
    <w:name w:val="heading 2"/>
    <w:basedOn w:val="Normal"/>
    <w:next w:val="Normal"/>
    <w:qFormat/>
    <w:rsid w:val="003626E2"/>
    <w:pPr>
      <w:keepNext/>
      <w:tabs>
        <w:tab w:val="left" w:pos="3750"/>
      </w:tabs>
      <w:jc w:val="center"/>
      <w:outlineLvl w:val="1"/>
    </w:pPr>
    <w:rPr>
      <w:rFonts w:ascii="Cambria" w:hAnsi="Cambria"/>
      <w:b/>
      <w:bCs/>
      <w:color w:val="000000"/>
      <w:sz w:val="48"/>
      <w:szCs w:val="56"/>
    </w:rPr>
  </w:style>
  <w:style w:type="paragraph" w:styleId="Heading3">
    <w:name w:val="heading 3"/>
    <w:basedOn w:val="Normal"/>
    <w:next w:val="Normal"/>
    <w:qFormat/>
    <w:rsid w:val="00B503EF"/>
    <w:pPr>
      <w:keepNext/>
      <w:tabs>
        <w:tab w:val="left" w:pos="3750"/>
      </w:tabs>
      <w:jc w:val="center"/>
      <w:outlineLvl w:val="2"/>
    </w:pPr>
    <w:rPr>
      <w:rFonts w:ascii="Poor Richard" w:hAnsi="Poor Richard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043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624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624B8"/>
    <w:rPr>
      <w:sz w:val="24"/>
      <w:szCs w:val="24"/>
    </w:rPr>
  </w:style>
  <w:style w:type="paragraph" w:styleId="Footer">
    <w:name w:val="footer"/>
    <w:basedOn w:val="Normal"/>
    <w:link w:val="FooterChar"/>
    <w:rsid w:val="002624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624B8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2CDA"/>
    <w:pPr>
      <w:spacing w:before="100" w:beforeAutospacing="1" w:after="100" w:afterAutospacing="1"/>
    </w:pPr>
    <w:rPr>
      <w:rFonts w:eastAsiaTheme="minorEastAsia"/>
    </w:rPr>
  </w:style>
  <w:style w:type="paragraph" w:customStyle="1" w:styleId="Style1">
    <w:name w:val="Style 1"/>
    <w:basedOn w:val="Normal"/>
    <w:link w:val="Style1Char"/>
    <w:qFormat/>
    <w:rsid w:val="003626E2"/>
    <w:pPr>
      <w:jc w:val="center"/>
    </w:pPr>
    <w:rPr>
      <w:rFonts w:ascii="Cambria" w:hAnsi="Cambria"/>
      <w:b/>
      <w:sz w:val="30"/>
      <w:szCs w:val="30"/>
    </w:rPr>
  </w:style>
  <w:style w:type="character" w:customStyle="1" w:styleId="Style1Char">
    <w:name w:val="Style 1 Char"/>
    <w:basedOn w:val="DefaultParagraphFont"/>
    <w:link w:val="Style1"/>
    <w:rsid w:val="003626E2"/>
    <w:rPr>
      <w:rFonts w:ascii="Cambria" w:hAnsi="Cambria"/>
      <w:b/>
      <w:sz w:val="30"/>
      <w:szCs w:val="30"/>
    </w:rPr>
  </w:style>
  <w:style w:type="paragraph" w:styleId="Title">
    <w:name w:val="Title"/>
    <w:basedOn w:val="Normal"/>
    <w:next w:val="Normal"/>
    <w:link w:val="TitleChar"/>
    <w:qFormat/>
    <w:rsid w:val="00AF620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F620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9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</vt:lpstr>
    </vt:vector>
  </TitlesOfParts>
  <Company>UTSA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creator>temp</dc:creator>
  <cp:lastModifiedBy>Wendy Frost</cp:lastModifiedBy>
  <cp:revision>2</cp:revision>
  <cp:lastPrinted>2018-10-09T21:00:00Z</cp:lastPrinted>
  <dcterms:created xsi:type="dcterms:W3CDTF">2022-03-21T21:55:00Z</dcterms:created>
  <dcterms:modified xsi:type="dcterms:W3CDTF">2022-03-21T21:55:00Z</dcterms:modified>
</cp:coreProperties>
</file>